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94B08" w14:textId="77777777" w:rsidR="006309E0" w:rsidRDefault="006309E0" w:rsidP="006309E0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nal Paper Rubric</w:t>
      </w:r>
    </w:p>
    <w:tbl>
      <w:tblPr>
        <w:tblW w:w="1044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2219"/>
        <w:gridCol w:w="1763"/>
        <w:gridCol w:w="2138"/>
        <w:gridCol w:w="2250"/>
      </w:tblGrid>
      <w:tr w:rsidR="006309E0" w14:paraId="0C793D7F" w14:textId="77777777" w:rsidTr="006309E0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038F1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iteria/Grade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53085" w14:textId="77777777" w:rsidR="006309E0" w:rsidRDefault="006309E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ficient (A)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33649" w14:textId="77777777" w:rsidR="006309E0" w:rsidRDefault="006309E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petent (B)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656F0" w14:textId="77777777" w:rsidR="006309E0" w:rsidRDefault="006309E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veloping (C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21129" w14:textId="77777777" w:rsidR="006309E0" w:rsidRDefault="006309E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eeds Improvement (F)</w:t>
            </w:r>
          </w:p>
        </w:tc>
      </w:tr>
      <w:tr w:rsidR="006309E0" w14:paraId="40595C1A" w14:textId="77777777" w:rsidTr="006309E0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8DE52" w14:textId="77777777" w:rsidR="006309E0" w:rsidRDefault="006309E0">
            <w:pPr>
              <w:pStyle w:val="Heading3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</w:rPr>
              <w:t>Topic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5B791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dent has a clear, well stated, and clear topic relevant to the course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03654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udent has a well stated topic – there may be minor flaws that do not seriously detract from the paper 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109B6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re are problems with the topic– i.e., it is not well stated, too narrow or too broa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E52BF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topic has serious problems – it is much too broad or unconnected to the course</w:t>
            </w:r>
          </w:p>
        </w:tc>
      </w:tr>
      <w:tr w:rsidR="006309E0" w14:paraId="3F34EC31" w14:textId="77777777" w:rsidTr="006309E0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F2ECE" w14:textId="77777777" w:rsidR="006309E0" w:rsidRDefault="006309E0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Review and Critique of the literature 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37B1E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review is excellent – with appropriate sources combining classic and contemporary research, Review is well organized, and clearly addresses the thesis question.  Ideas are bridged together and show evidence of a careful outline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6DF0D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review is generally good – there may be minor flaws in the outline, argument, sources used may show some minor flaws but overall, they demonstrate student’s ability to write a paper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7D58F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review has serious difficulties – sources may be fragmentary, poorly organized (i.e., on an article-by-article basis), field is poorly summarized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88EA3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re are major difficulties – the review is limited, few articles – not well chosen, poor organization, ideas are not tied together, or difficult to ascertain current state of the field.  Thesis question is largely not addressed</w:t>
            </w:r>
          </w:p>
        </w:tc>
      </w:tr>
      <w:tr w:rsidR="006309E0" w14:paraId="6D89EE03" w14:textId="77777777" w:rsidTr="006309E0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5D9A2" w14:textId="77777777" w:rsidR="006309E0" w:rsidRDefault="006309E0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Bibliography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B00C8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 sources listed in a recognizable format (APA etc.)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9C5E8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ibliography is present but there are minor flaws either in style, indirect citations, or omissions 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A3989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bliography is here but flaws are considerable in format or conten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E17F6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ibliography is missing </w:t>
            </w:r>
          </w:p>
        </w:tc>
      </w:tr>
      <w:tr w:rsidR="006309E0" w14:paraId="0D1D2C31" w14:textId="77777777" w:rsidTr="006309E0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CEB63" w14:textId="77777777" w:rsidR="006309E0" w:rsidRDefault="006309E0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ormat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F305F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at fully followed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F8C92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inor deficiencies in following the format but they </w:t>
            </w:r>
            <w:r>
              <w:rPr>
                <w:rFonts w:cstheme="minorHAnsi"/>
                <w:sz w:val="24"/>
                <w:szCs w:val="24"/>
              </w:rPr>
              <w:lastRenderedPageBreak/>
              <w:t>do not detract from the paper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091A2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Deficiencies in following the format that clearly distract from the pape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FD076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at is not evident in presentation</w:t>
            </w:r>
          </w:p>
        </w:tc>
      </w:tr>
      <w:tr w:rsidR="006309E0" w14:paraId="733FECFC" w14:textId="77777777" w:rsidTr="006309E0">
        <w:trPr>
          <w:trHeight w:val="23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507E1" w14:textId="77777777" w:rsidR="006309E0" w:rsidRDefault="006309E0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resentation and Style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BFF6F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s appropriate and descriptive language that shows mastery of course content.  Carefully typed paper with no or few grammatical or spelling errors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2FDBE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anguage is appropriate and concepts are, in general, correctly used. Carefully typed paper.  There are a few grammatical or spelling errors but they do not detract from the paper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D599C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anguage used is not appropriate to the topic.  Few key concepts are applied or are used in a somewhat problematic manner. Spelling and grammatical errors are extensive enough to distract the reader.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38B9E" w14:textId="77777777" w:rsidR="006309E0" w:rsidRDefault="006309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anguage is simplistic.  Concepts are not implied or incorrectly used.  Considerable grammatical and spelling errors make the paper difficult to read.</w:t>
            </w:r>
          </w:p>
        </w:tc>
      </w:tr>
    </w:tbl>
    <w:p w14:paraId="00392195" w14:textId="77777777" w:rsidR="00810967" w:rsidRDefault="00810967"/>
    <w:sectPr w:rsidR="008109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cDMgwMjMzMDZR0lIJTi4sz8/NACgxrAbqNYzosAAAA"/>
  </w:docVars>
  <w:rsids>
    <w:rsidRoot w:val="006309E0"/>
    <w:rsid w:val="006309E0"/>
    <w:rsid w:val="00810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40AE7"/>
  <w15:chartTrackingRefBased/>
  <w15:docId w15:val="{FA01A36B-859B-4FBF-B23E-4339E0301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9E0"/>
    <w:pPr>
      <w:spacing w:line="256" w:lineRule="auto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309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6309E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7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8</Characters>
  <Application>Microsoft Office Word</Application>
  <DocSecurity>0</DocSecurity>
  <Lines>17</Lines>
  <Paragraphs>4</Paragraphs>
  <ScaleCrop>false</ScaleCrop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Visconti</dc:creator>
  <cp:keywords/>
  <dc:description/>
  <cp:lastModifiedBy>Ann Visconti</cp:lastModifiedBy>
  <cp:revision>1</cp:revision>
  <dcterms:created xsi:type="dcterms:W3CDTF">2021-10-16T17:06:00Z</dcterms:created>
  <dcterms:modified xsi:type="dcterms:W3CDTF">2021-10-16T17:07:00Z</dcterms:modified>
</cp:coreProperties>
</file>